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53BF" w:rsidRDefault="004753BF">
      <w:bookmarkStart w:id="0" w:name="_GoBack"/>
      <w:bookmarkEnd w:id="0"/>
    </w:p>
    <w:p w:rsidR="00BB5AE1" w:rsidRDefault="00BB5AE1"/>
    <w:p w:rsidR="00BB5AE1" w:rsidRDefault="00BB5AE1"/>
    <w:p w:rsidR="00BB5AE1" w:rsidRDefault="00BB5AE1"/>
    <w:p w:rsidR="00BB5AE1" w:rsidRDefault="00BB5AE1"/>
    <w:p w:rsidR="00BB5AE1" w:rsidRDefault="00BB5AE1"/>
    <w:p w:rsidR="00BB5AE1" w:rsidRPr="004738F3" w:rsidRDefault="004738F3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4738F3">
        <w:rPr>
          <w:rFonts w:ascii="Times New Roman" w:hAnsi="Times New Roman" w:cs="Times New Roman"/>
          <w:sz w:val="24"/>
          <w:szCs w:val="24"/>
        </w:rPr>
        <w:t>Full Title of Paper</w:t>
      </w:r>
    </w:p>
    <w:p w:rsidR="004738F3" w:rsidRDefault="00E43C77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:rsidR="00814ACC" w:rsidRPr="004738F3" w:rsidRDefault="00814ACC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umber</w:t>
      </w:r>
    </w:p>
    <w:p w:rsidR="004738F3" w:rsidRDefault="004738F3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4738F3">
        <w:rPr>
          <w:rFonts w:ascii="Times New Roman" w:hAnsi="Times New Roman" w:cs="Times New Roman"/>
          <w:sz w:val="24"/>
          <w:szCs w:val="24"/>
        </w:rPr>
        <w:t>Stautzenberger College</w:t>
      </w:r>
    </w:p>
    <w:p w:rsidR="007104BB" w:rsidRDefault="007104BB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7104BB" w:rsidRDefault="007104BB" w:rsidP="007104BB">
      <w:pPr>
        <w:rPr>
          <w:rFonts w:ascii="Times New Roman" w:hAnsi="Times New Roman" w:cs="Times New Roman"/>
          <w:sz w:val="24"/>
          <w:szCs w:val="24"/>
        </w:rPr>
      </w:pPr>
    </w:p>
    <w:p w:rsidR="007104BB" w:rsidRDefault="007104BB" w:rsidP="007104BB">
      <w:pPr>
        <w:rPr>
          <w:rFonts w:ascii="Times New Roman" w:hAnsi="Times New Roman" w:cs="Times New Roman"/>
          <w:sz w:val="24"/>
          <w:szCs w:val="24"/>
        </w:rPr>
        <w:sectPr w:rsidR="007104BB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576426" w:rsidRDefault="00646CC5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ull Title of Paper </w:t>
      </w:r>
    </w:p>
    <w:p w:rsidR="00914CA9" w:rsidRDefault="001772D4" w:rsidP="001D5B4A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</w:t>
      </w:r>
    </w:p>
    <w:p w:rsidR="00D91183" w:rsidRDefault="004606F0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ok (Fact, Statistic, Quote</w:t>
      </w:r>
      <w:r w:rsidR="00D91183">
        <w:rPr>
          <w:rFonts w:ascii="Times New Roman" w:hAnsi="Times New Roman" w:cs="Times New Roman"/>
          <w:sz w:val="24"/>
          <w:szCs w:val="24"/>
        </w:rPr>
        <w:t>, Rhetorical Questions, etc.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 Statement (Main point you’ll be making in your paper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ition to first paragraph</w:t>
      </w:r>
    </w:p>
    <w:p w:rsidR="001772D4" w:rsidRDefault="00D91183" w:rsidP="001D5B4A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endable Point #1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idea (Topic sentence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ing evidence/ideas</w:t>
      </w:r>
    </w:p>
    <w:p w:rsidR="00D91183" w:rsidRDefault="00D91183" w:rsidP="001D5B4A">
      <w:pPr>
        <w:pStyle w:val="ListParagraph"/>
        <w:numPr>
          <w:ilvl w:val="2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ote (Make sure to use in-text citations)</w:t>
      </w:r>
    </w:p>
    <w:p w:rsidR="00D91183" w:rsidRDefault="00D91183" w:rsidP="001D5B4A">
      <w:pPr>
        <w:pStyle w:val="ListParagraph"/>
        <w:numPr>
          <w:ilvl w:val="2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phrase (Make sure to use in-text citations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ition sentence to the next paragraph</w:t>
      </w:r>
    </w:p>
    <w:p w:rsidR="00D91183" w:rsidRDefault="00D91183" w:rsidP="001D5B4A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endable Point #2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idea (Topic sentence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ing evidence/ideas</w:t>
      </w:r>
    </w:p>
    <w:p w:rsidR="00D91183" w:rsidRDefault="00D91183" w:rsidP="001D5B4A">
      <w:pPr>
        <w:pStyle w:val="ListParagraph"/>
        <w:numPr>
          <w:ilvl w:val="2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ote (Make sure to use in-text citations)</w:t>
      </w:r>
    </w:p>
    <w:p w:rsidR="00D91183" w:rsidRDefault="00D91183" w:rsidP="001D5B4A">
      <w:pPr>
        <w:pStyle w:val="ListParagraph"/>
        <w:numPr>
          <w:ilvl w:val="2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phrase (Make sure to use in-text citations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ition sentence to the next paragraph</w:t>
      </w:r>
    </w:p>
    <w:p w:rsidR="00D91183" w:rsidRDefault="00D91183" w:rsidP="001D5B4A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endable Point #3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idea (Topic sentence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ing evidence/ideas</w:t>
      </w:r>
    </w:p>
    <w:p w:rsidR="00D91183" w:rsidRDefault="00D91183" w:rsidP="001D5B4A">
      <w:pPr>
        <w:pStyle w:val="ListParagraph"/>
        <w:numPr>
          <w:ilvl w:val="2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ote (Make sure to use in-text citations)</w:t>
      </w:r>
    </w:p>
    <w:p w:rsidR="00D91183" w:rsidRDefault="00D91183" w:rsidP="001D5B4A">
      <w:pPr>
        <w:pStyle w:val="ListParagraph"/>
        <w:numPr>
          <w:ilvl w:val="2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phrase (Make sure to use in-text citations)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</w:t>
      </w:r>
    </w:p>
    <w:p w:rsidR="00D91183" w:rsidRDefault="00D91183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ition sentence to the next paragraph</w:t>
      </w:r>
    </w:p>
    <w:p w:rsidR="002C4AF1" w:rsidRDefault="002C4AF1" w:rsidP="001D5B4A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</w:t>
      </w:r>
    </w:p>
    <w:p w:rsidR="002C4AF1" w:rsidRDefault="002C4AF1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ok</w:t>
      </w:r>
    </w:p>
    <w:p w:rsidR="002C4AF1" w:rsidRDefault="002C4AF1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ate thesis</w:t>
      </w:r>
    </w:p>
    <w:p w:rsidR="002C4AF1" w:rsidRDefault="002C4AF1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ize arguments</w:t>
      </w:r>
    </w:p>
    <w:p w:rsidR="002C4AF1" w:rsidRDefault="002C4AF1" w:rsidP="001D5B4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ve the reader with something to think about </w:t>
      </w:r>
    </w:p>
    <w:p w:rsidR="00F0113F" w:rsidRPr="00F0113F" w:rsidRDefault="00043031" w:rsidP="001D5B4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0113F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043031" w:rsidRDefault="00F0113F" w:rsidP="00F0113F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113F">
        <w:rPr>
          <w:rFonts w:ascii="Times New Roman" w:hAnsi="Times New Roman" w:cs="Times New Roman"/>
          <w:sz w:val="24"/>
          <w:szCs w:val="24"/>
        </w:rPr>
        <w:t xml:space="preserve"> </w:t>
      </w:r>
      <w:r w:rsidRPr="00F0113F">
        <w:rPr>
          <w:rFonts w:ascii="Times New Roman" w:hAnsi="Times New Roman" w:cs="Times New Roman"/>
          <w:b/>
          <w:sz w:val="24"/>
          <w:szCs w:val="24"/>
        </w:rPr>
        <w:t>(Example of an actual reference page)</w:t>
      </w:r>
    </w:p>
    <w:p w:rsidR="00F0113F" w:rsidRPr="00F0113F" w:rsidRDefault="00F0113F" w:rsidP="00F0113F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35BBF" w:rsidRPr="00F0113F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0113F">
        <w:rPr>
          <w:rFonts w:ascii="Times New Roman" w:hAnsi="Times New Roman" w:cs="Times New Roman"/>
          <w:sz w:val="24"/>
          <w:szCs w:val="24"/>
        </w:rPr>
        <w:t>Anxiety and Depression Society of America. (n.d.). Generalized Anxiety Disorder (GAD). Retrieved from http://www.adaa.org/understanding-anxiety/generalized-anxiety-disorder-gad</w:t>
      </w:r>
    </w:p>
    <w:p w:rsidR="00D35BBF" w:rsidRPr="00F0113F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0113F">
        <w:rPr>
          <w:rFonts w:ascii="Times New Roman" w:hAnsi="Times New Roman" w:cs="Times New Roman"/>
          <w:sz w:val="24"/>
          <w:szCs w:val="24"/>
        </w:rPr>
        <w:t xml:space="preserve">Frey, R. &amp; Odle, T., (2010). Defining Anxiety Disorders.  In P. Hina &amp; S. Hina (Eds.) </w:t>
      </w:r>
      <w:r w:rsidRPr="00F0113F">
        <w:rPr>
          <w:rFonts w:ascii="Times New Roman" w:hAnsi="Times New Roman" w:cs="Times New Roman"/>
          <w:i/>
          <w:sz w:val="24"/>
          <w:szCs w:val="24"/>
        </w:rPr>
        <w:t>Anxiety Disorders.</w:t>
      </w:r>
      <w:r w:rsidRPr="00F0113F">
        <w:rPr>
          <w:rFonts w:ascii="Times New Roman" w:hAnsi="Times New Roman" w:cs="Times New Roman"/>
          <w:sz w:val="24"/>
          <w:szCs w:val="24"/>
        </w:rPr>
        <w:t xml:space="preserve"> Farmington Hills, MI: Greenhaven Press.</w:t>
      </w:r>
    </w:p>
    <w:p w:rsidR="00D35BBF" w:rsidRPr="00F0113F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0113F">
        <w:rPr>
          <w:rFonts w:ascii="Times New Roman" w:hAnsi="Times New Roman" w:cs="Times New Roman"/>
          <w:sz w:val="24"/>
          <w:szCs w:val="24"/>
        </w:rPr>
        <w:t>Gregory, A. M., Caspi, A., Moffitt, T. E., Koenen, K., &amp; al, e. (2007). Juvenile mental health histories of adults with anxiety disorders.</w:t>
      </w:r>
      <w:r w:rsidRPr="00F0113F">
        <w:rPr>
          <w:rFonts w:ascii="Times New Roman" w:hAnsi="Times New Roman" w:cs="Times New Roman"/>
          <w:i/>
          <w:iCs/>
          <w:sz w:val="24"/>
          <w:szCs w:val="24"/>
        </w:rPr>
        <w:t xml:space="preserve"> The American Journal of Psychiatry, 164</w:t>
      </w:r>
      <w:r w:rsidRPr="00F0113F">
        <w:rPr>
          <w:rFonts w:ascii="Times New Roman" w:hAnsi="Times New Roman" w:cs="Times New Roman"/>
          <w:sz w:val="24"/>
          <w:szCs w:val="24"/>
        </w:rPr>
        <w:t>(2), 301-8. Retrieved from http://search.proquest.com/docview/220476558?accountid=37905</w:t>
      </w:r>
    </w:p>
    <w:p w:rsidR="009B0325" w:rsidRPr="0024338D" w:rsidRDefault="009B0325" w:rsidP="009B03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9B0325" w:rsidRPr="0024338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534D" w:rsidRDefault="0081534D" w:rsidP="00BB5AE1">
      <w:pPr>
        <w:spacing w:after="0" w:line="240" w:lineRule="auto"/>
      </w:pPr>
      <w:r>
        <w:separator/>
      </w:r>
    </w:p>
  </w:endnote>
  <w:endnote w:type="continuationSeparator" w:id="0">
    <w:p w:rsidR="0081534D" w:rsidRDefault="0081534D" w:rsidP="00BB5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534D" w:rsidRDefault="0081534D" w:rsidP="00BB5AE1">
      <w:pPr>
        <w:spacing w:after="0" w:line="240" w:lineRule="auto"/>
      </w:pPr>
      <w:r>
        <w:separator/>
      </w:r>
    </w:p>
  </w:footnote>
  <w:footnote w:type="continuationSeparator" w:id="0">
    <w:p w:rsidR="0081534D" w:rsidRDefault="0081534D" w:rsidP="00BB5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3D8A" w:rsidRDefault="00FF3D8A">
    <w:pPr>
      <w:pStyle w:val="Header"/>
    </w:pPr>
    <w:r w:rsidRPr="004738F3">
      <w:rPr>
        <w:rFonts w:ascii="Times New Roman" w:hAnsi="Times New Roman" w:cs="Times New Roman"/>
        <w:sz w:val="24"/>
        <w:szCs w:val="24"/>
      </w:rPr>
      <w:t>Running head: SHORTENED VERSION OF TITLE</w:t>
    </w:r>
    <w:r>
      <w:t xml:space="preserve"> </w:t>
    </w:r>
    <w:r>
      <w:tab/>
    </w:r>
    <w:r w:rsidRPr="004738F3">
      <w:rPr>
        <w:rFonts w:ascii="Times New Roman" w:hAnsi="Times New Roman" w:cs="Times New Roman"/>
        <w:sz w:val="24"/>
        <w:szCs w:val="24"/>
      </w:rPr>
      <w:fldChar w:fldCharType="begin"/>
    </w:r>
    <w:r w:rsidRPr="004738F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738F3">
      <w:rPr>
        <w:rFonts w:ascii="Times New Roman" w:hAnsi="Times New Roman" w:cs="Times New Roman"/>
        <w:sz w:val="24"/>
        <w:szCs w:val="24"/>
      </w:rPr>
      <w:fldChar w:fldCharType="separate"/>
    </w:r>
    <w:r w:rsidR="00BA3D09">
      <w:rPr>
        <w:rFonts w:ascii="Times New Roman" w:hAnsi="Times New Roman" w:cs="Times New Roman"/>
        <w:noProof/>
        <w:sz w:val="24"/>
        <w:szCs w:val="24"/>
      </w:rPr>
      <w:t>1</w:t>
    </w:r>
    <w:r w:rsidRPr="004738F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3D8A" w:rsidRDefault="00FF3D8A">
    <w:pPr>
      <w:pStyle w:val="Header"/>
    </w:pPr>
    <w:r w:rsidRPr="004738F3">
      <w:rPr>
        <w:rFonts w:ascii="Times New Roman" w:hAnsi="Times New Roman" w:cs="Times New Roman"/>
        <w:sz w:val="24"/>
        <w:szCs w:val="24"/>
      </w:rPr>
      <w:t>SHORTENED VERSION OF TITLE</w:t>
    </w:r>
    <w:r>
      <w:t xml:space="preserve"> </w:t>
    </w:r>
    <w:r>
      <w:tab/>
    </w:r>
    <w:r>
      <w:tab/>
    </w:r>
    <w:r w:rsidRPr="004738F3">
      <w:rPr>
        <w:rFonts w:ascii="Times New Roman" w:hAnsi="Times New Roman" w:cs="Times New Roman"/>
        <w:sz w:val="24"/>
        <w:szCs w:val="24"/>
      </w:rPr>
      <w:fldChar w:fldCharType="begin"/>
    </w:r>
    <w:r w:rsidRPr="004738F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738F3">
      <w:rPr>
        <w:rFonts w:ascii="Times New Roman" w:hAnsi="Times New Roman" w:cs="Times New Roman"/>
        <w:sz w:val="24"/>
        <w:szCs w:val="24"/>
      </w:rPr>
      <w:fldChar w:fldCharType="separate"/>
    </w:r>
    <w:r w:rsidR="00BA3D09">
      <w:rPr>
        <w:rFonts w:ascii="Times New Roman" w:hAnsi="Times New Roman" w:cs="Times New Roman"/>
        <w:noProof/>
        <w:sz w:val="24"/>
        <w:szCs w:val="24"/>
      </w:rPr>
      <w:t>3</w:t>
    </w:r>
    <w:r w:rsidRPr="004738F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A28EA"/>
    <w:multiLevelType w:val="hybridMultilevel"/>
    <w:tmpl w:val="AD6C8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D45D7B"/>
    <w:multiLevelType w:val="hybridMultilevel"/>
    <w:tmpl w:val="0CD0D4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MrQ0MzOxNLY0NTdV0lEKTi0uzszPAykwrAUAVM8OAiwAAAA="/>
  </w:docVars>
  <w:rsids>
    <w:rsidRoot w:val="00BB5AE1"/>
    <w:rsid w:val="00043031"/>
    <w:rsid w:val="000F4219"/>
    <w:rsid w:val="00174511"/>
    <w:rsid w:val="001772D4"/>
    <w:rsid w:val="00184966"/>
    <w:rsid w:val="001D5B4A"/>
    <w:rsid w:val="002359D9"/>
    <w:rsid w:val="00235AC7"/>
    <w:rsid w:val="00276763"/>
    <w:rsid w:val="002A698B"/>
    <w:rsid w:val="002C4AF1"/>
    <w:rsid w:val="00390130"/>
    <w:rsid w:val="0039227E"/>
    <w:rsid w:val="00397A6A"/>
    <w:rsid w:val="003B2A56"/>
    <w:rsid w:val="003C1AF5"/>
    <w:rsid w:val="004606F0"/>
    <w:rsid w:val="004738DA"/>
    <w:rsid w:val="004738F3"/>
    <w:rsid w:val="004753BF"/>
    <w:rsid w:val="00560AC4"/>
    <w:rsid w:val="00576426"/>
    <w:rsid w:val="005D4228"/>
    <w:rsid w:val="00646CC5"/>
    <w:rsid w:val="0069644D"/>
    <w:rsid w:val="007104BB"/>
    <w:rsid w:val="00736FA5"/>
    <w:rsid w:val="007375C8"/>
    <w:rsid w:val="0078670B"/>
    <w:rsid w:val="007A1090"/>
    <w:rsid w:val="007F0A0D"/>
    <w:rsid w:val="00814ACC"/>
    <w:rsid w:val="0081534D"/>
    <w:rsid w:val="00836197"/>
    <w:rsid w:val="00881EE8"/>
    <w:rsid w:val="008D7957"/>
    <w:rsid w:val="00914CA9"/>
    <w:rsid w:val="00932BF3"/>
    <w:rsid w:val="00936926"/>
    <w:rsid w:val="009A11DD"/>
    <w:rsid w:val="009B0325"/>
    <w:rsid w:val="00AB6180"/>
    <w:rsid w:val="00AB7027"/>
    <w:rsid w:val="00AC06D4"/>
    <w:rsid w:val="00BA3350"/>
    <w:rsid w:val="00BA3D09"/>
    <w:rsid w:val="00BB36D2"/>
    <w:rsid w:val="00BB5AE1"/>
    <w:rsid w:val="00BD5BDC"/>
    <w:rsid w:val="00BF610E"/>
    <w:rsid w:val="00C50C55"/>
    <w:rsid w:val="00C606DA"/>
    <w:rsid w:val="00C87D66"/>
    <w:rsid w:val="00CC2DDE"/>
    <w:rsid w:val="00D160E2"/>
    <w:rsid w:val="00D35BBF"/>
    <w:rsid w:val="00D91183"/>
    <w:rsid w:val="00D964FF"/>
    <w:rsid w:val="00E0569C"/>
    <w:rsid w:val="00E43C77"/>
    <w:rsid w:val="00EF3664"/>
    <w:rsid w:val="00F0113F"/>
    <w:rsid w:val="00F344FB"/>
    <w:rsid w:val="00F52162"/>
    <w:rsid w:val="00FB43F6"/>
    <w:rsid w:val="00FF3D8A"/>
    <w:rsid w:val="00FF4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8DBD21-516B-4B3E-BBA1-348AAC974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AE1"/>
  </w:style>
  <w:style w:type="paragraph" w:styleId="Footer">
    <w:name w:val="footer"/>
    <w:basedOn w:val="Normal"/>
    <w:link w:val="FooterChar"/>
    <w:uiPriority w:val="99"/>
    <w:unhideWhenUsed/>
    <w:rsid w:val="00BB5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AE1"/>
  </w:style>
  <w:style w:type="paragraph" w:styleId="BalloonText">
    <w:name w:val="Balloon Text"/>
    <w:basedOn w:val="Normal"/>
    <w:link w:val="BalloonTextChar"/>
    <w:uiPriority w:val="99"/>
    <w:semiHidden/>
    <w:unhideWhenUsed/>
    <w:rsid w:val="00BB5A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AE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A11D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7676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366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77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utzenberger College</Company>
  <LinksUpToDate>false</LinksUpToDate>
  <CharactersWithSpaces>1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E. Davis</dc:creator>
  <cp:lastModifiedBy>Lori Van Liere</cp:lastModifiedBy>
  <cp:revision>2</cp:revision>
  <cp:lastPrinted>2014-10-23T14:47:00Z</cp:lastPrinted>
  <dcterms:created xsi:type="dcterms:W3CDTF">2016-09-16T17:53:00Z</dcterms:created>
  <dcterms:modified xsi:type="dcterms:W3CDTF">2016-09-16T17:53:00Z</dcterms:modified>
</cp:coreProperties>
</file>